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A0377" w14:textId="510B9ABE" w:rsidR="002E336A" w:rsidRDefault="00F862F4" w:rsidP="00856324">
      <w:r>
        <w:rPr>
          <w:noProof/>
        </w:rPr>
        <w:drawing>
          <wp:inline distT="0" distB="0" distL="0" distR="0" wp14:anchorId="453C5259" wp14:editId="17300B31">
            <wp:extent cx="5732145" cy="839470"/>
            <wp:effectExtent l="0" t="0" r="1905" b="0"/>
            <wp:docPr id="214749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9201" name="Picture 21474920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16DA1" w14:textId="77777777" w:rsidR="00F862F4" w:rsidRDefault="00F862F4" w:rsidP="00856324"/>
    <w:p w14:paraId="660BE596" w14:textId="77777777" w:rsidR="00F862F4" w:rsidRPr="00D21B4B" w:rsidRDefault="00F862F4" w:rsidP="00F862F4">
      <w:pPr>
        <w:jc w:val="center"/>
        <w:rPr>
          <w:b/>
          <w:bCs/>
        </w:rPr>
      </w:pPr>
      <w:r w:rsidRPr="00D21B4B">
        <w:rPr>
          <w:b/>
          <w:bCs/>
        </w:rPr>
        <w:t>END SEMESTER EXAMINATION – APRIL / MAY 2024</w:t>
      </w:r>
    </w:p>
    <w:p w14:paraId="3F9EA8E5" w14:textId="77777777" w:rsidR="00DE1BA6" w:rsidRDefault="00DE1BA6" w:rsidP="00856324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6662"/>
        <w:gridCol w:w="1417"/>
        <w:gridCol w:w="851"/>
      </w:tblGrid>
      <w:tr w:rsidR="00DE1BA6" w:rsidRPr="001E42AE" w14:paraId="7733BDF2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21AD8DB3" w14:textId="77777777" w:rsidR="00DE1BA6" w:rsidRPr="0037089B" w:rsidRDefault="00DE1BA6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Code      </w:t>
            </w:r>
          </w:p>
        </w:tc>
        <w:tc>
          <w:tcPr>
            <w:tcW w:w="6662" w:type="dxa"/>
            <w:vAlign w:val="center"/>
          </w:tcPr>
          <w:p w14:paraId="1A21D5FC" w14:textId="77777777" w:rsidR="00DE1BA6" w:rsidRPr="0037089B" w:rsidRDefault="00DE1BA6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1F1AE2BD" w14:textId="77777777" w:rsidR="00DE1BA6" w:rsidRPr="0037089B" w:rsidRDefault="00DE1BA6" w:rsidP="00D54806">
            <w:pPr>
              <w:pStyle w:val="Title"/>
              <w:ind w:left="-468" w:firstLine="468"/>
              <w:jc w:val="left"/>
              <w:rPr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Duration       </w:t>
            </w:r>
          </w:p>
        </w:tc>
        <w:tc>
          <w:tcPr>
            <w:tcW w:w="851" w:type="dxa"/>
            <w:vAlign w:val="center"/>
          </w:tcPr>
          <w:p w14:paraId="65793D5B" w14:textId="77777777" w:rsidR="00DE1BA6" w:rsidRPr="0037089B" w:rsidRDefault="00DE1BA6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3hrs</w:t>
            </w:r>
          </w:p>
        </w:tc>
      </w:tr>
      <w:tr w:rsidR="00DE1BA6" w:rsidRPr="001E42AE" w14:paraId="19DBA81B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170AF0B7" w14:textId="77777777" w:rsidR="00DE1BA6" w:rsidRPr="0037089B" w:rsidRDefault="00DE1BA6" w:rsidP="00D54806">
            <w:pPr>
              <w:pStyle w:val="Title"/>
              <w:ind w:right="-160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Name     </w:t>
            </w:r>
          </w:p>
        </w:tc>
        <w:tc>
          <w:tcPr>
            <w:tcW w:w="6662" w:type="dxa"/>
            <w:vAlign w:val="center"/>
          </w:tcPr>
          <w:p w14:paraId="19C16371" w14:textId="77777777" w:rsidR="00DE1BA6" w:rsidRPr="0037089B" w:rsidRDefault="00DE1BA6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2B109A0D" w14:textId="77777777" w:rsidR="00DE1BA6" w:rsidRPr="0037089B" w:rsidRDefault="00DE1BA6" w:rsidP="00D54806">
            <w:pPr>
              <w:pStyle w:val="Title"/>
              <w:jc w:val="left"/>
              <w:rPr>
                <w:b/>
                <w:bCs/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Max. Marks </w:t>
            </w:r>
          </w:p>
        </w:tc>
        <w:tc>
          <w:tcPr>
            <w:tcW w:w="851" w:type="dxa"/>
            <w:vAlign w:val="center"/>
          </w:tcPr>
          <w:p w14:paraId="36F2C0CF" w14:textId="77777777" w:rsidR="00DE1BA6" w:rsidRPr="0037089B" w:rsidRDefault="00DE1BA6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100</w:t>
            </w:r>
          </w:p>
        </w:tc>
      </w:tr>
    </w:tbl>
    <w:p w14:paraId="768D33B4" w14:textId="77777777" w:rsidR="00037796" w:rsidRDefault="00037796" w:rsidP="00856324"/>
    <w:tbl>
      <w:tblPr>
        <w:tblStyle w:val="TableGrid"/>
        <w:tblW w:w="5817" w:type="pct"/>
        <w:tblInd w:w="-714" w:type="dxa"/>
        <w:tblLook w:val="04A0" w:firstRow="1" w:lastRow="0" w:firstColumn="1" w:lastColumn="0" w:noHBand="0" w:noVBand="1"/>
      </w:tblPr>
      <w:tblGrid>
        <w:gridCol w:w="540"/>
        <w:gridCol w:w="382"/>
        <w:gridCol w:w="7869"/>
        <w:gridCol w:w="658"/>
        <w:gridCol w:w="510"/>
        <w:gridCol w:w="531"/>
      </w:tblGrid>
      <w:tr w:rsidR="00DE1BA6" w:rsidRPr="00BA50B9" w14:paraId="55A1D779" w14:textId="77777777" w:rsidTr="00B81629">
        <w:trPr>
          <w:trHeight w:val="552"/>
        </w:trPr>
        <w:tc>
          <w:tcPr>
            <w:tcW w:w="257" w:type="pct"/>
            <w:vAlign w:val="center"/>
          </w:tcPr>
          <w:p w14:paraId="675FBDDD" w14:textId="0F6D20B3" w:rsidR="00DE1BA6" w:rsidRPr="006272BC" w:rsidRDefault="00DE1BA6" w:rsidP="00DE1BA6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. No.</w:t>
            </w:r>
          </w:p>
        </w:tc>
        <w:tc>
          <w:tcPr>
            <w:tcW w:w="3918" w:type="pct"/>
            <w:gridSpan w:val="2"/>
            <w:vAlign w:val="center"/>
          </w:tcPr>
          <w:p w14:paraId="5F03B833" w14:textId="6493EA30" w:rsidR="00DE1BA6" w:rsidRPr="006272BC" w:rsidRDefault="00DE1BA6" w:rsidP="00DE1BA6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uestions</w:t>
            </w:r>
          </w:p>
        </w:tc>
        <w:tc>
          <w:tcPr>
            <w:tcW w:w="321" w:type="pct"/>
            <w:vAlign w:val="center"/>
          </w:tcPr>
          <w:p w14:paraId="2CBE7277" w14:textId="2F2AD458" w:rsidR="00DE1BA6" w:rsidRPr="006272BC" w:rsidRDefault="00DE1BA6" w:rsidP="00DE1BA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center"/>
          </w:tcPr>
          <w:p w14:paraId="213A1553" w14:textId="20053EF3" w:rsidR="00DE1BA6" w:rsidRPr="006272BC" w:rsidRDefault="00DE1BA6" w:rsidP="00DE1BA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L</w:t>
            </w:r>
          </w:p>
        </w:tc>
        <w:tc>
          <w:tcPr>
            <w:tcW w:w="260" w:type="pct"/>
            <w:vAlign w:val="center"/>
          </w:tcPr>
          <w:p w14:paraId="4C50DFAD" w14:textId="405533EA" w:rsidR="00DE1BA6" w:rsidRPr="006272BC" w:rsidRDefault="00DE1BA6" w:rsidP="00DE1BA6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M</w:t>
            </w:r>
          </w:p>
        </w:tc>
      </w:tr>
      <w:tr w:rsidR="00180990" w:rsidRPr="00BA50B9" w14:paraId="6419700A" w14:textId="77777777" w:rsidTr="00F862F4">
        <w:trPr>
          <w:trHeight w:val="552"/>
        </w:trPr>
        <w:tc>
          <w:tcPr>
            <w:tcW w:w="5000" w:type="pct"/>
            <w:gridSpan w:val="6"/>
            <w:vAlign w:val="center"/>
          </w:tcPr>
          <w:p w14:paraId="1071776D" w14:textId="77777777" w:rsidR="00353AA8" w:rsidRPr="00F862F4" w:rsidRDefault="00353AA8" w:rsidP="00F862F4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F862F4">
              <w:rPr>
                <w:b/>
                <w:sz w:val="22"/>
                <w:szCs w:val="22"/>
                <w:u w:val="single"/>
              </w:rPr>
              <w:t>PART – A (5 X 16 = 80 MARKS)</w:t>
            </w:r>
          </w:p>
          <w:p w14:paraId="2C4B6975" w14:textId="3A53A50B" w:rsidR="00180990" w:rsidRPr="00BA50B9" w:rsidRDefault="00353AA8" w:rsidP="00F862F4">
            <w:pPr>
              <w:jc w:val="center"/>
              <w:rPr>
                <w:b/>
              </w:rPr>
            </w:pPr>
            <w:r w:rsidRPr="00F862F4">
              <w:rPr>
                <w:b/>
                <w:sz w:val="22"/>
                <w:szCs w:val="22"/>
              </w:rPr>
              <w:t>(Answer any five from the following)</w:t>
            </w:r>
          </w:p>
        </w:tc>
      </w:tr>
      <w:tr w:rsidR="00DE1BA6" w:rsidRPr="00BA50B9" w14:paraId="433258F9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3EEC14DC" w14:textId="35EF5842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.</w:t>
            </w:r>
          </w:p>
        </w:tc>
        <w:tc>
          <w:tcPr>
            <w:tcW w:w="161" w:type="pct"/>
            <w:vAlign w:val="bottom"/>
          </w:tcPr>
          <w:p w14:paraId="01E924FA" w14:textId="2C6FA810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683C3142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683A91C9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1</w:t>
            </w:r>
          </w:p>
        </w:tc>
        <w:tc>
          <w:tcPr>
            <w:tcW w:w="243" w:type="pct"/>
            <w:vAlign w:val="bottom"/>
          </w:tcPr>
          <w:p w14:paraId="29F7B093" w14:textId="747875E5" w:rsidR="00180990" w:rsidRPr="00A057DD" w:rsidRDefault="00B81629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U</w:t>
            </w:r>
          </w:p>
        </w:tc>
        <w:tc>
          <w:tcPr>
            <w:tcW w:w="260" w:type="pct"/>
            <w:vAlign w:val="bottom"/>
          </w:tcPr>
          <w:p w14:paraId="1E3DC81A" w14:textId="7F960D0D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:rsidRPr="00BA50B9" w14:paraId="4D01D7D2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7D8C25E4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04968914" w14:textId="528F4960" w:rsidR="00180990" w:rsidRPr="00A057DD" w:rsidRDefault="00702A0D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1E157173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37AE108F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2BBE183D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6B4B148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00B4CC04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2F53E0BA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3FE10973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37345E5D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6F14EA9A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10790777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E201AE7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0AE90783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33035C7E" w14:textId="429CDD46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bookmarkStart w:id="0" w:name="_Hlk99577974"/>
            <w:r w:rsidRPr="00A057DD">
              <w:rPr>
                <w:sz w:val="22"/>
                <w:szCs w:val="22"/>
              </w:rPr>
              <w:t>2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2300199B" w14:textId="5DFEC05D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55E30764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019F72BE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2</w:t>
            </w:r>
          </w:p>
        </w:tc>
        <w:tc>
          <w:tcPr>
            <w:tcW w:w="243" w:type="pct"/>
            <w:vAlign w:val="bottom"/>
          </w:tcPr>
          <w:p w14:paraId="5D0191ED" w14:textId="4C4FCCC6" w:rsidR="00180990" w:rsidRPr="00A057DD" w:rsidRDefault="00B81629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</w:p>
        </w:tc>
        <w:tc>
          <w:tcPr>
            <w:tcW w:w="260" w:type="pct"/>
            <w:vAlign w:val="bottom"/>
          </w:tcPr>
          <w:p w14:paraId="20482610" w14:textId="4D66C6B1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bookmarkEnd w:id="0"/>
      <w:tr w:rsidR="00DE1BA6" w:rsidRPr="00BA50B9" w14:paraId="31BF7169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28D1DBF2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15EFA4F7" w14:textId="11269D7C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2598473D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5DF1A8C7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1AE4CE49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56CA80E3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3871802A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353C2A13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6026E082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4E7FD19D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18994D94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C41DC90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15B76A30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45E4266D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754EA518" w14:textId="707ABA7B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3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652081C0" w14:textId="11744E87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2B1EA2A7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5152BCD4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3</w:t>
            </w:r>
          </w:p>
        </w:tc>
        <w:tc>
          <w:tcPr>
            <w:tcW w:w="243" w:type="pct"/>
            <w:vAlign w:val="bottom"/>
          </w:tcPr>
          <w:p w14:paraId="6E22FAE3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EFFC98E" w14:textId="3076ED24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14:paraId="2902F759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5CA2F545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72A83174" w14:textId="35F55887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397E23BB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372D88B0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68E193EA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0F458E4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52794D17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0E1ECC42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4E8EB6E6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540B74DD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568F1DEC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B7BC63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666F2F5F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74D88C1B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128F55AF" w14:textId="5D1B813B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4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1FD6C463" w14:textId="2051F176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0D38CB15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56D3922F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4</w:t>
            </w:r>
          </w:p>
        </w:tc>
        <w:tc>
          <w:tcPr>
            <w:tcW w:w="243" w:type="pct"/>
            <w:vAlign w:val="bottom"/>
          </w:tcPr>
          <w:p w14:paraId="0D9BFFB3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4AD3BB6" w14:textId="4F69D191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14:paraId="56FDD76D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3283E397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08BEF465" w14:textId="02A8FB1C" w:rsidR="00180990" w:rsidRPr="00A057DD" w:rsidRDefault="004E2346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20B286AF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7BE59FB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332C4B6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554884D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20413DD6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132E94E7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7D132713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62CEF6D7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38E08886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18E23E2B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A77C805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5EF2235B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01EE024E" w14:textId="334019A0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5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22DB095C" w14:textId="27B62057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4802C98B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2DFAB00A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5</w:t>
            </w:r>
          </w:p>
        </w:tc>
        <w:tc>
          <w:tcPr>
            <w:tcW w:w="243" w:type="pct"/>
            <w:vAlign w:val="bottom"/>
          </w:tcPr>
          <w:p w14:paraId="0540419C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D21A636" w14:textId="7FE543D0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14:paraId="68EE2EFD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0A434DAD" w14:textId="5652743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5307A3BD" w14:textId="110361CF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672164D9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0726B4D9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72F49E67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D6DD0C0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7C807CF2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7595EC01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138BD59B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768E5CDE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4E8DAE6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2C679149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1C3D7364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2528E200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684643E7" w14:textId="01980E5E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6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6AA7D5A6" w14:textId="49CBEF28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43BC2E40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25472B23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bottom"/>
          </w:tcPr>
          <w:p w14:paraId="364EA80B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02918F08" w14:textId="32BFEE92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14:paraId="6F0C2AE0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2C72E768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4F243D3F" w14:textId="2FA2AAC6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3C4E8A21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2C15F193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60E16938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28E7ADC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5EAF39CE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1432D103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7C89210D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758" w:type="pct"/>
            <w:vAlign w:val="bottom"/>
          </w:tcPr>
          <w:p w14:paraId="33C5DC12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48986B3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1A5509AD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B60E147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DE1BA6" w:rsidRPr="00BA50B9" w14:paraId="2F457A88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03498BF3" w14:textId="3A78EEBA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7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378AA346" w14:textId="0E7E2E39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5CA67E89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7A5130E5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</w:t>
            </w:r>
          </w:p>
        </w:tc>
        <w:tc>
          <w:tcPr>
            <w:tcW w:w="243" w:type="pct"/>
            <w:vAlign w:val="bottom"/>
          </w:tcPr>
          <w:p w14:paraId="17CDCD4F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4D4A1CF3" w14:textId="3CD58DA4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1</w:t>
            </w:r>
            <w:r w:rsidR="00967742" w:rsidRPr="00A057DD">
              <w:rPr>
                <w:sz w:val="22"/>
                <w:szCs w:val="22"/>
              </w:rPr>
              <w:t>6</w:t>
            </w:r>
          </w:p>
        </w:tc>
      </w:tr>
      <w:tr w:rsidR="00DE1BA6" w14:paraId="46BE862E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177A8E99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53BD393B" w14:textId="795CD4FD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1D496860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2435D97C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40E51CC6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08DB0A5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  <w:tr w:rsidR="00180990" w:rsidRPr="00BA50B9" w14:paraId="6462241D" w14:textId="77777777" w:rsidTr="00F862F4">
        <w:trPr>
          <w:trHeight w:val="550"/>
        </w:trPr>
        <w:tc>
          <w:tcPr>
            <w:tcW w:w="5000" w:type="pct"/>
            <w:gridSpan w:val="6"/>
            <w:vAlign w:val="center"/>
          </w:tcPr>
          <w:p w14:paraId="30C3D8D5" w14:textId="0B86B821" w:rsidR="00180990" w:rsidRPr="00A057DD" w:rsidRDefault="00353AA8" w:rsidP="00F00986">
            <w:pPr>
              <w:jc w:val="center"/>
              <w:rPr>
                <w:sz w:val="22"/>
                <w:szCs w:val="22"/>
              </w:rPr>
            </w:pPr>
            <w:r w:rsidRPr="00A057DD">
              <w:rPr>
                <w:b/>
                <w:sz w:val="22"/>
                <w:szCs w:val="22"/>
                <w:u w:val="single"/>
              </w:rPr>
              <w:t>PART – B (1 X 20 = 20 MARKS)</w:t>
            </w:r>
            <w:r w:rsidR="008656EE" w:rsidRPr="00A057DD">
              <w:rPr>
                <w:b/>
                <w:sz w:val="22"/>
                <w:szCs w:val="22"/>
                <w:u w:val="single"/>
              </w:rPr>
              <w:t xml:space="preserve"> [</w:t>
            </w:r>
            <w:r w:rsidRPr="00A057DD">
              <w:rPr>
                <w:b/>
                <w:bCs/>
                <w:sz w:val="22"/>
                <w:szCs w:val="22"/>
              </w:rPr>
              <w:t>Compulsory Question</w:t>
            </w:r>
            <w:r w:rsidR="008656EE" w:rsidRPr="00A057DD">
              <w:rPr>
                <w:b/>
                <w:bCs/>
                <w:sz w:val="22"/>
                <w:szCs w:val="22"/>
              </w:rPr>
              <w:t>]</w:t>
            </w:r>
          </w:p>
        </w:tc>
      </w:tr>
      <w:tr w:rsidR="00DE1BA6" w:rsidRPr="00BA50B9" w14:paraId="416311A2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24106A57" w14:textId="2972DCCC" w:rsidR="00180990" w:rsidRPr="00A057DD" w:rsidRDefault="00353AA8" w:rsidP="00160523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8</w:t>
            </w:r>
            <w:r w:rsidR="00180990" w:rsidRPr="00A057DD">
              <w:rPr>
                <w:sz w:val="22"/>
                <w:szCs w:val="22"/>
              </w:rPr>
              <w:t>.</w:t>
            </w:r>
          </w:p>
        </w:tc>
        <w:tc>
          <w:tcPr>
            <w:tcW w:w="161" w:type="pct"/>
            <w:vAlign w:val="bottom"/>
          </w:tcPr>
          <w:p w14:paraId="24CC6479" w14:textId="7963DDA0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a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503739C4" w14:textId="77777777" w:rsidR="00180990" w:rsidRPr="00A057DD" w:rsidRDefault="00180990" w:rsidP="00DE1BA6">
            <w:pPr>
              <w:rPr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71AFFCCD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CO6</w:t>
            </w:r>
          </w:p>
        </w:tc>
        <w:tc>
          <w:tcPr>
            <w:tcW w:w="243" w:type="pct"/>
            <w:vAlign w:val="bottom"/>
          </w:tcPr>
          <w:p w14:paraId="07823432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29190F0C" w14:textId="03E86299" w:rsidR="00180990" w:rsidRPr="00A057DD" w:rsidRDefault="00967742" w:rsidP="00B81629">
            <w:pPr>
              <w:jc w:val="center"/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20</w:t>
            </w:r>
          </w:p>
        </w:tc>
      </w:tr>
      <w:tr w:rsidR="00DE1BA6" w14:paraId="7328C25A" w14:textId="77777777" w:rsidTr="00B81629">
        <w:trPr>
          <w:trHeight w:val="283"/>
        </w:trPr>
        <w:tc>
          <w:tcPr>
            <w:tcW w:w="257" w:type="pct"/>
            <w:vAlign w:val="bottom"/>
          </w:tcPr>
          <w:p w14:paraId="10A83844" w14:textId="77777777" w:rsidR="00180990" w:rsidRPr="00A057DD" w:rsidRDefault="00180990" w:rsidP="00160523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1" w:type="pct"/>
            <w:vAlign w:val="bottom"/>
          </w:tcPr>
          <w:p w14:paraId="208335F6" w14:textId="073A3CBD" w:rsidR="00180990" w:rsidRPr="00A057DD" w:rsidRDefault="00180990" w:rsidP="00DE1BA6">
            <w:pPr>
              <w:rPr>
                <w:sz w:val="22"/>
                <w:szCs w:val="22"/>
              </w:rPr>
            </w:pPr>
            <w:r w:rsidRPr="00A057DD">
              <w:rPr>
                <w:sz w:val="22"/>
                <w:szCs w:val="22"/>
              </w:rPr>
              <w:t>b</w:t>
            </w:r>
            <w:r w:rsidR="00B81629" w:rsidRPr="00A057DD">
              <w:rPr>
                <w:sz w:val="22"/>
                <w:szCs w:val="22"/>
              </w:rPr>
              <w:t>.</w:t>
            </w:r>
          </w:p>
        </w:tc>
        <w:tc>
          <w:tcPr>
            <w:tcW w:w="3758" w:type="pct"/>
            <w:vAlign w:val="bottom"/>
          </w:tcPr>
          <w:p w14:paraId="64B9ED1D" w14:textId="77777777" w:rsidR="00180990" w:rsidRPr="00A057DD" w:rsidRDefault="00180990" w:rsidP="00DE1BA6">
            <w:pPr>
              <w:rPr>
                <w:bCs/>
                <w:sz w:val="22"/>
                <w:szCs w:val="22"/>
              </w:rPr>
            </w:pPr>
          </w:p>
        </w:tc>
        <w:tc>
          <w:tcPr>
            <w:tcW w:w="321" w:type="pct"/>
            <w:vAlign w:val="bottom"/>
          </w:tcPr>
          <w:p w14:paraId="4BCA6E11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3" w:type="pct"/>
            <w:vAlign w:val="bottom"/>
          </w:tcPr>
          <w:p w14:paraId="2FED57AC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60" w:type="pct"/>
            <w:vAlign w:val="bottom"/>
          </w:tcPr>
          <w:p w14:paraId="3F491EA0" w14:textId="77777777" w:rsidR="00180990" w:rsidRPr="00A057DD" w:rsidRDefault="00180990" w:rsidP="00B81629">
            <w:pPr>
              <w:jc w:val="center"/>
              <w:rPr>
                <w:sz w:val="22"/>
                <w:szCs w:val="22"/>
              </w:rPr>
            </w:pPr>
          </w:p>
        </w:tc>
      </w:tr>
    </w:tbl>
    <w:p w14:paraId="703288CF" w14:textId="77777777" w:rsidR="00B81629" w:rsidRDefault="00B81629" w:rsidP="00AD04F7">
      <w:pPr>
        <w:rPr>
          <w:b/>
          <w:bCs/>
        </w:rPr>
      </w:pPr>
    </w:p>
    <w:p w14:paraId="76F3BEB3" w14:textId="34147B09" w:rsidR="00AD04F7" w:rsidRDefault="00AD04F7" w:rsidP="00AD04F7">
      <w:r w:rsidRPr="00135D51">
        <w:rPr>
          <w:b/>
          <w:bCs/>
        </w:rPr>
        <w:t>CO</w:t>
      </w:r>
      <w:r>
        <w:t xml:space="preserve"> – COURSE OUTCOME</w:t>
      </w:r>
      <w:r>
        <w:tab/>
      </w:r>
      <w:r w:rsidR="00B81629">
        <w:t xml:space="preserve">        </w:t>
      </w:r>
      <w:r w:rsidRPr="00135D51">
        <w:rPr>
          <w:b/>
          <w:bCs/>
        </w:rPr>
        <w:t>BL</w:t>
      </w:r>
      <w:r>
        <w:t xml:space="preserve"> – BLOOM’</w:t>
      </w:r>
      <w:r w:rsidR="00B81629">
        <w:t>S</w:t>
      </w:r>
      <w:r>
        <w:t xml:space="preserve"> LEVEL</w:t>
      </w:r>
      <w:r w:rsidR="00D7110B">
        <w:t xml:space="preserve">  </w:t>
      </w:r>
      <w:r w:rsidR="00B81629">
        <w:t xml:space="preserve">      </w:t>
      </w:r>
      <w:r w:rsidR="00D7110B" w:rsidRPr="00D21B4B">
        <w:rPr>
          <w:b/>
          <w:bCs/>
        </w:rPr>
        <w:t>M</w:t>
      </w:r>
      <w:r w:rsidR="00D7110B">
        <w:t xml:space="preserve"> – MARKS ALLOTTED</w:t>
      </w:r>
    </w:p>
    <w:p w14:paraId="23F89817" w14:textId="77777777" w:rsidR="00AD04F7" w:rsidRDefault="00AD04F7" w:rsidP="00856324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632"/>
        <w:gridCol w:w="9858"/>
      </w:tblGrid>
      <w:tr w:rsidR="006E70D7" w14:paraId="0144869A" w14:textId="77777777" w:rsidTr="008656EE">
        <w:tc>
          <w:tcPr>
            <w:tcW w:w="425" w:type="dxa"/>
          </w:tcPr>
          <w:p w14:paraId="5BC2DE5E" w14:textId="77777777" w:rsidR="006E70D7" w:rsidRPr="00930ED1" w:rsidRDefault="006E70D7" w:rsidP="005D4A17">
            <w:pPr>
              <w:rPr>
                <w:sz w:val="22"/>
                <w:szCs w:val="22"/>
              </w:rPr>
            </w:pPr>
          </w:p>
        </w:tc>
        <w:tc>
          <w:tcPr>
            <w:tcW w:w="10065" w:type="dxa"/>
          </w:tcPr>
          <w:p w14:paraId="5DD9A2B9" w14:textId="77777777" w:rsidR="006E70D7" w:rsidRPr="00930ED1" w:rsidRDefault="006E70D7" w:rsidP="005D4A17">
            <w:pPr>
              <w:jc w:val="center"/>
              <w:rPr>
                <w:b/>
                <w:sz w:val="22"/>
                <w:szCs w:val="22"/>
              </w:rPr>
            </w:pPr>
            <w:r w:rsidRPr="00930ED1">
              <w:rPr>
                <w:b/>
                <w:sz w:val="22"/>
                <w:szCs w:val="22"/>
              </w:rPr>
              <w:t>COURSE OUTCOMES</w:t>
            </w:r>
          </w:p>
        </w:tc>
      </w:tr>
      <w:tr w:rsidR="009D079D" w14:paraId="273F9D72" w14:textId="77777777" w:rsidTr="008656EE">
        <w:tc>
          <w:tcPr>
            <w:tcW w:w="425" w:type="dxa"/>
          </w:tcPr>
          <w:p w14:paraId="3CEC6AEE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1</w:t>
            </w:r>
          </w:p>
        </w:tc>
        <w:tc>
          <w:tcPr>
            <w:tcW w:w="10065" w:type="dxa"/>
          </w:tcPr>
          <w:p w14:paraId="54CF1403" w14:textId="25EF9510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  <w:tr w:rsidR="009D079D" w14:paraId="0697521D" w14:textId="77777777" w:rsidTr="008656EE">
        <w:tc>
          <w:tcPr>
            <w:tcW w:w="425" w:type="dxa"/>
          </w:tcPr>
          <w:p w14:paraId="4E87D689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2</w:t>
            </w:r>
          </w:p>
        </w:tc>
        <w:tc>
          <w:tcPr>
            <w:tcW w:w="10065" w:type="dxa"/>
          </w:tcPr>
          <w:p w14:paraId="4C3E217B" w14:textId="733640E1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  <w:tr w:rsidR="009D079D" w14:paraId="64F8E95B" w14:textId="77777777" w:rsidTr="008656EE">
        <w:tc>
          <w:tcPr>
            <w:tcW w:w="425" w:type="dxa"/>
          </w:tcPr>
          <w:p w14:paraId="7635E19F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3</w:t>
            </w:r>
          </w:p>
        </w:tc>
        <w:tc>
          <w:tcPr>
            <w:tcW w:w="10065" w:type="dxa"/>
          </w:tcPr>
          <w:p w14:paraId="0C1D8EB8" w14:textId="0363EF2E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  <w:tr w:rsidR="009D079D" w14:paraId="689E1C7B" w14:textId="77777777" w:rsidTr="008656EE">
        <w:tc>
          <w:tcPr>
            <w:tcW w:w="425" w:type="dxa"/>
          </w:tcPr>
          <w:p w14:paraId="3C1D30F5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4</w:t>
            </w:r>
          </w:p>
        </w:tc>
        <w:tc>
          <w:tcPr>
            <w:tcW w:w="10065" w:type="dxa"/>
          </w:tcPr>
          <w:p w14:paraId="46EC0C3B" w14:textId="2BDB5981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  <w:tr w:rsidR="009D079D" w14:paraId="31D7C721" w14:textId="77777777" w:rsidTr="008656EE">
        <w:tc>
          <w:tcPr>
            <w:tcW w:w="425" w:type="dxa"/>
          </w:tcPr>
          <w:p w14:paraId="14B78DDA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5</w:t>
            </w:r>
          </w:p>
        </w:tc>
        <w:tc>
          <w:tcPr>
            <w:tcW w:w="10065" w:type="dxa"/>
          </w:tcPr>
          <w:p w14:paraId="60C99EA3" w14:textId="190580A2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  <w:tr w:rsidR="009D079D" w14:paraId="14DD9370" w14:textId="77777777" w:rsidTr="008656EE">
        <w:tc>
          <w:tcPr>
            <w:tcW w:w="425" w:type="dxa"/>
          </w:tcPr>
          <w:p w14:paraId="3DFF16C1" w14:textId="77777777" w:rsidR="009D079D" w:rsidRPr="00930ED1" w:rsidRDefault="009D079D" w:rsidP="009D079D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6</w:t>
            </w:r>
          </w:p>
        </w:tc>
        <w:tc>
          <w:tcPr>
            <w:tcW w:w="10065" w:type="dxa"/>
          </w:tcPr>
          <w:p w14:paraId="7E18B4D0" w14:textId="0324875E" w:rsidR="009D079D" w:rsidRPr="00930ED1" w:rsidRDefault="009D079D" w:rsidP="009D079D">
            <w:pPr>
              <w:rPr>
                <w:sz w:val="22"/>
                <w:szCs w:val="22"/>
              </w:rPr>
            </w:pPr>
          </w:p>
        </w:tc>
      </w:tr>
    </w:tbl>
    <w:p w14:paraId="136DFD8B" w14:textId="77777777" w:rsidR="006E70D7" w:rsidRDefault="006E70D7" w:rsidP="0052529A">
      <w:pPr>
        <w:ind w:left="720"/>
      </w:pPr>
    </w:p>
    <w:tbl>
      <w:tblPr>
        <w:tblStyle w:val="TableGrid"/>
        <w:tblW w:w="6385" w:type="dxa"/>
        <w:jc w:val="center"/>
        <w:tblLook w:val="04A0" w:firstRow="1" w:lastRow="0" w:firstColumn="1" w:lastColumn="0" w:noHBand="0" w:noVBand="1"/>
      </w:tblPr>
      <w:tblGrid>
        <w:gridCol w:w="1140"/>
        <w:gridCol w:w="709"/>
        <w:gridCol w:w="708"/>
        <w:gridCol w:w="709"/>
        <w:gridCol w:w="709"/>
        <w:gridCol w:w="709"/>
        <w:gridCol w:w="708"/>
        <w:gridCol w:w="993"/>
      </w:tblGrid>
      <w:tr w:rsidR="0052529A" w14:paraId="26F9845E" w14:textId="77777777" w:rsidTr="00C93854">
        <w:trPr>
          <w:jc w:val="center"/>
        </w:trPr>
        <w:tc>
          <w:tcPr>
            <w:tcW w:w="6385" w:type="dxa"/>
            <w:gridSpan w:val="8"/>
          </w:tcPr>
          <w:p w14:paraId="7DA46667" w14:textId="4A9404A0" w:rsidR="0052529A" w:rsidRPr="00930ED1" w:rsidRDefault="0052529A" w:rsidP="005D4A17">
            <w:pPr>
              <w:jc w:val="center"/>
              <w:rPr>
                <w:b/>
                <w:sz w:val="22"/>
                <w:szCs w:val="22"/>
              </w:rPr>
            </w:pPr>
            <w:r w:rsidRPr="00930ED1">
              <w:rPr>
                <w:b/>
                <w:sz w:val="22"/>
                <w:szCs w:val="22"/>
              </w:rPr>
              <w:lastRenderedPageBreak/>
              <w:t xml:space="preserve">Assessment Pattern as per Bloom’s </w:t>
            </w:r>
            <w:r w:rsidR="00CA31F4">
              <w:rPr>
                <w:b/>
                <w:sz w:val="22"/>
                <w:szCs w:val="22"/>
              </w:rPr>
              <w:t>Level</w:t>
            </w:r>
          </w:p>
        </w:tc>
      </w:tr>
      <w:tr w:rsidR="008656EE" w14:paraId="103EDBE7" w14:textId="77777777" w:rsidTr="00C93854">
        <w:trPr>
          <w:jc w:val="center"/>
        </w:trPr>
        <w:tc>
          <w:tcPr>
            <w:tcW w:w="1140" w:type="dxa"/>
          </w:tcPr>
          <w:p w14:paraId="4D57C2DE" w14:textId="04941939" w:rsidR="0052529A" w:rsidRPr="00CC7F9A" w:rsidRDefault="0052529A" w:rsidP="008656EE">
            <w:pPr>
              <w:jc w:val="center"/>
              <w:rPr>
                <w:b/>
                <w:bCs/>
                <w:sz w:val="22"/>
                <w:szCs w:val="22"/>
              </w:rPr>
            </w:pPr>
            <w:r w:rsidRPr="00CC7F9A">
              <w:rPr>
                <w:b/>
                <w:bCs/>
                <w:sz w:val="22"/>
                <w:szCs w:val="22"/>
              </w:rPr>
              <w:t xml:space="preserve">CO / </w:t>
            </w:r>
            <w:r w:rsidR="00C93854">
              <w:rPr>
                <w:b/>
                <w:bCs/>
                <w:sz w:val="22"/>
                <w:szCs w:val="22"/>
              </w:rPr>
              <w:t>BL</w:t>
            </w:r>
          </w:p>
        </w:tc>
        <w:tc>
          <w:tcPr>
            <w:tcW w:w="709" w:type="dxa"/>
          </w:tcPr>
          <w:p w14:paraId="3ADBABBF" w14:textId="11C6A9C9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R</w:t>
            </w:r>
          </w:p>
        </w:tc>
        <w:tc>
          <w:tcPr>
            <w:tcW w:w="708" w:type="dxa"/>
          </w:tcPr>
          <w:p w14:paraId="185883D9" w14:textId="0CC1E77E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U</w:t>
            </w:r>
          </w:p>
        </w:tc>
        <w:tc>
          <w:tcPr>
            <w:tcW w:w="709" w:type="dxa"/>
          </w:tcPr>
          <w:p w14:paraId="16C6DDEC" w14:textId="2A06CDF8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709" w:type="dxa"/>
          </w:tcPr>
          <w:p w14:paraId="663C6227" w14:textId="76CFF38E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An</w:t>
            </w:r>
          </w:p>
        </w:tc>
        <w:tc>
          <w:tcPr>
            <w:tcW w:w="709" w:type="dxa"/>
          </w:tcPr>
          <w:p w14:paraId="358E4D95" w14:textId="2774488C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708" w:type="dxa"/>
          </w:tcPr>
          <w:p w14:paraId="2F4317AF" w14:textId="070AD474" w:rsidR="0052529A" w:rsidRPr="00CC7F9A" w:rsidRDefault="008656EE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C</w:t>
            </w:r>
          </w:p>
        </w:tc>
        <w:tc>
          <w:tcPr>
            <w:tcW w:w="993" w:type="dxa"/>
          </w:tcPr>
          <w:p w14:paraId="3BF06426" w14:textId="77777777" w:rsidR="0052529A" w:rsidRPr="00CC7F9A" w:rsidRDefault="0052529A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Total</w:t>
            </w:r>
          </w:p>
        </w:tc>
      </w:tr>
      <w:tr w:rsidR="008656EE" w14:paraId="058A5038" w14:textId="77777777" w:rsidTr="00C93854">
        <w:trPr>
          <w:jc w:val="center"/>
        </w:trPr>
        <w:tc>
          <w:tcPr>
            <w:tcW w:w="1140" w:type="dxa"/>
          </w:tcPr>
          <w:p w14:paraId="5686D514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1</w:t>
            </w:r>
          </w:p>
        </w:tc>
        <w:tc>
          <w:tcPr>
            <w:tcW w:w="709" w:type="dxa"/>
          </w:tcPr>
          <w:p w14:paraId="0DA947E5" w14:textId="1183EC4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237D7B0" w14:textId="6C2639CA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35A36F5" w14:textId="33234BF8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56FB1B6F" w14:textId="26E17A73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A5867A2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2C8CAACA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2B80C174" w14:textId="67A7AE95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8656EE" w14:paraId="1961ABD1" w14:textId="77777777" w:rsidTr="00C93854">
        <w:trPr>
          <w:jc w:val="center"/>
        </w:trPr>
        <w:tc>
          <w:tcPr>
            <w:tcW w:w="1140" w:type="dxa"/>
          </w:tcPr>
          <w:p w14:paraId="263415FD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2</w:t>
            </w:r>
          </w:p>
        </w:tc>
        <w:tc>
          <w:tcPr>
            <w:tcW w:w="709" w:type="dxa"/>
          </w:tcPr>
          <w:p w14:paraId="373C53BE" w14:textId="64392EBD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206568C8" w14:textId="42A58DAE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D718271" w14:textId="653879CD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6A61553" w14:textId="23D60988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C8CD6C3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6217C6DD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534E5D3" w14:textId="0D0C16DE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8656EE" w14:paraId="5BF8A9F0" w14:textId="77777777" w:rsidTr="00C93854">
        <w:trPr>
          <w:jc w:val="center"/>
        </w:trPr>
        <w:tc>
          <w:tcPr>
            <w:tcW w:w="1140" w:type="dxa"/>
          </w:tcPr>
          <w:p w14:paraId="5309346F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3</w:t>
            </w:r>
          </w:p>
        </w:tc>
        <w:tc>
          <w:tcPr>
            <w:tcW w:w="709" w:type="dxa"/>
          </w:tcPr>
          <w:p w14:paraId="232D796B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2297B159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07B7501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B4480C2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5E0C3A56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626E75C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6D868066" w14:textId="00C30366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8656EE" w14:paraId="2633212F" w14:textId="77777777" w:rsidTr="00C93854">
        <w:trPr>
          <w:jc w:val="center"/>
        </w:trPr>
        <w:tc>
          <w:tcPr>
            <w:tcW w:w="1140" w:type="dxa"/>
          </w:tcPr>
          <w:p w14:paraId="6D9C30C7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4</w:t>
            </w:r>
          </w:p>
        </w:tc>
        <w:tc>
          <w:tcPr>
            <w:tcW w:w="709" w:type="dxa"/>
          </w:tcPr>
          <w:p w14:paraId="1C084545" w14:textId="724D3C93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04562F07" w14:textId="68507960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956D38A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2FE5796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272D21C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9F353FD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16E9E642" w14:textId="54660166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8656EE" w14:paraId="3E62D717" w14:textId="77777777" w:rsidTr="00C93854">
        <w:trPr>
          <w:jc w:val="center"/>
        </w:trPr>
        <w:tc>
          <w:tcPr>
            <w:tcW w:w="1140" w:type="dxa"/>
          </w:tcPr>
          <w:p w14:paraId="128CCC30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5</w:t>
            </w:r>
          </w:p>
        </w:tc>
        <w:tc>
          <w:tcPr>
            <w:tcW w:w="709" w:type="dxa"/>
          </w:tcPr>
          <w:p w14:paraId="3E82052F" w14:textId="328FAAC8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D0DBB4F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2D79A5F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449EBBB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2E527C4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C338B4E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07407FA" w14:textId="1819D86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8656EE" w14:paraId="28B4E3EF" w14:textId="77777777" w:rsidTr="00C93854">
        <w:trPr>
          <w:jc w:val="center"/>
        </w:trPr>
        <w:tc>
          <w:tcPr>
            <w:tcW w:w="1140" w:type="dxa"/>
          </w:tcPr>
          <w:p w14:paraId="70E25BF4" w14:textId="77777777" w:rsidR="0052529A" w:rsidRPr="00CC7F9A" w:rsidRDefault="0052529A" w:rsidP="008656EE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6</w:t>
            </w:r>
          </w:p>
        </w:tc>
        <w:tc>
          <w:tcPr>
            <w:tcW w:w="709" w:type="dxa"/>
          </w:tcPr>
          <w:p w14:paraId="36EE8E3C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8D37187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2B75129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DB17B52" w14:textId="6A1AEC7E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CD4C213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925F8BD" w14:textId="77777777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20C46073" w14:textId="4C977972" w:rsidR="0052529A" w:rsidRPr="00CC7F9A" w:rsidRDefault="0052529A" w:rsidP="005D4A17">
            <w:pPr>
              <w:jc w:val="center"/>
              <w:rPr>
                <w:sz w:val="22"/>
                <w:szCs w:val="22"/>
              </w:rPr>
            </w:pPr>
          </w:p>
        </w:tc>
      </w:tr>
      <w:tr w:rsidR="0052529A" w14:paraId="507987D5" w14:textId="77777777" w:rsidTr="00C93854">
        <w:trPr>
          <w:jc w:val="center"/>
        </w:trPr>
        <w:tc>
          <w:tcPr>
            <w:tcW w:w="5392" w:type="dxa"/>
            <w:gridSpan w:val="7"/>
          </w:tcPr>
          <w:p w14:paraId="3E991E97" w14:textId="77777777" w:rsidR="0052529A" w:rsidRPr="00CC7F9A" w:rsidRDefault="0052529A" w:rsidP="005D4A17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13376DBC" w14:textId="77777777" w:rsidR="0052529A" w:rsidRPr="00CC7F9A" w:rsidRDefault="00732FE8" w:rsidP="005D4A17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1</w:t>
            </w:r>
            <w:r w:rsidR="00D75201" w:rsidRPr="00CC7F9A">
              <w:rPr>
                <w:b/>
                <w:sz w:val="22"/>
                <w:szCs w:val="22"/>
              </w:rPr>
              <w:t>3</w:t>
            </w:r>
            <w:r w:rsidRPr="00CC7F9A">
              <w:rPr>
                <w:b/>
                <w:sz w:val="22"/>
                <w:szCs w:val="22"/>
              </w:rPr>
              <w:t>2</w:t>
            </w:r>
          </w:p>
        </w:tc>
      </w:tr>
    </w:tbl>
    <w:p w14:paraId="615CDB9B" w14:textId="77777777" w:rsidR="007553A1" w:rsidRDefault="007553A1" w:rsidP="00D75201"/>
    <w:p w14:paraId="4261B25C" w14:textId="77777777" w:rsidR="00C73044" w:rsidRDefault="00C73044" w:rsidP="00D75201"/>
    <w:p w14:paraId="39044039" w14:textId="77777777" w:rsidR="00C73044" w:rsidRDefault="00C73044" w:rsidP="00D75201"/>
    <w:p w14:paraId="7320AB83" w14:textId="77777777" w:rsidR="00C73044" w:rsidRDefault="00C73044" w:rsidP="00D75201"/>
    <w:p w14:paraId="4760B481" w14:textId="77777777" w:rsidR="00C73044" w:rsidRDefault="00C73044" w:rsidP="00D75201"/>
    <w:p w14:paraId="63F992B3" w14:textId="77777777" w:rsidR="00C73044" w:rsidRDefault="00C73044" w:rsidP="00D75201"/>
    <w:p w14:paraId="787DD50F" w14:textId="77777777" w:rsidR="00C73044" w:rsidRDefault="00C73044" w:rsidP="00D75201"/>
    <w:p w14:paraId="0E63A035" w14:textId="77777777" w:rsidR="00C73044" w:rsidRDefault="00C73044" w:rsidP="00D75201"/>
    <w:p w14:paraId="1F05B931" w14:textId="77777777" w:rsidR="00C73044" w:rsidRDefault="00C73044" w:rsidP="00D75201"/>
    <w:p w14:paraId="399E5F86" w14:textId="77777777" w:rsidR="00C73044" w:rsidRDefault="00C73044" w:rsidP="00D75201"/>
    <w:p w14:paraId="0BC35F8A" w14:textId="77777777" w:rsidR="00C73044" w:rsidRDefault="00C73044" w:rsidP="00D75201"/>
    <w:p w14:paraId="6134EC06" w14:textId="77777777" w:rsidR="00C73044" w:rsidRDefault="00C73044" w:rsidP="00D75201"/>
    <w:p w14:paraId="464F998A" w14:textId="77777777" w:rsidR="00C73044" w:rsidRDefault="00C73044" w:rsidP="00D75201"/>
    <w:p w14:paraId="76C22A88" w14:textId="77777777" w:rsidR="00C73044" w:rsidRDefault="00C73044" w:rsidP="00D75201"/>
    <w:p w14:paraId="11E696B9" w14:textId="77777777" w:rsidR="00C73044" w:rsidRDefault="00C73044" w:rsidP="00D75201"/>
    <w:p w14:paraId="5630FFA9" w14:textId="77777777" w:rsidR="00C73044" w:rsidRDefault="00C73044" w:rsidP="00D75201"/>
    <w:p w14:paraId="30CCE909" w14:textId="77777777" w:rsidR="00C73044" w:rsidRDefault="00C73044" w:rsidP="00D75201"/>
    <w:p w14:paraId="4014D4AA" w14:textId="77777777" w:rsidR="00C73044" w:rsidRDefault="00C73044" w:rsidP="00D75201"/>
    <w:p w14:paraId="7A2F41CA" w14:textId="77777777" w:rsidR="00C73044" w:rsidRDefault="00C73044" w:rsidP="00D75201"/>
    <w:p w14:paraId="01FBDFE4" w14:textId="77777777" w:rsidR="00C73044" w:rsidRDefault="00C73044" w:rsidP="00D75201"/>
    <w:p w14:paraId="36C8EAE5" w14:textId="77777777" w:rsidR="00C73044" w:rsidRDefault="00C73044" w:rsidP="00D75201"/>
    <w:p w14:paraId="54E82E75" w14:textId="77777777" w:rsidR="00C73044" w:rsidRDefault="00C73044" w:rsidP="00D75201"/>
    <w:p w14:paraId="6A4B121F" w14:textId="77777777" w:rsidR="00C73044" w:rsidRDefault="00C73044" w:rsidP="00D75201"/>
    <w:p w14:paraId="5D032460" w14:textId="77777777" w:rsidR="00C73044" w:rsidRDefault="00C73044" w:rsidP="00D75201"/>
    <w:p w14:paraId="5C974D0B" w14:textId="77777777" w:rsidR="00C73044" w:rsidRDefault="00C73044" w:rsidP="00D75201"/>
    <w:p w14:paraId="3373747E" w14:textId="77777777" w:rsidR="00C73044" w:rsidRDefault="00C73044" w:rsidP="00D75201"/>
    <w:p w14:paraId="6F48C2EA" w14:textId="77777777" w:rsidR="00C73044" w:rsidRDefault="00C73044" w:rsidP="00D75201"/>
    <w:p w14:paraId="556A6D3D" w14:textId="77777777" w:rsidR="00C73044" w:rsidRDefault="00C73044" w:rsidP="00D75201"/>
    <w:p w14:paraId="6EED9C17" w14:textId="77777777" w:rsidR="00C73044" w:rsidRDefault="00C73044" w:rsidP="00D75201"/>
    <w:p w14:paraId="2C8A23E1" w14:textId="77777777" w:rsidR="00C73044" w:rsidRDefault="00C73044" w:rsidP="00D75201"/>
    <w:p w14:paraId="4A8F3C97" w14:textId="77777777" w:rsidR="00C73044" w:rsidRDefault="00C73044" w:rsidP="00D75201"/>
    <w:p w14:paraId="74143C20" w14:textId="77777777" w:rsidR="00C73044" w:rsidRDefault="00C73044" w:rsidP="00D75201"/>
    <w:p w14:paraId="47539E92" w14:textId="77777777" w:rsidR="00C73044" w:rsidRDefault="00C73044" w:rsidP="00D75201"/>
    <w:p w14:paraId="6DF7261F" w14:textId="77777777" w:rsidR="00C73044" w:rsidRDefault="00C73044" w:rsidP="00D75201"/>
    <w:sectPr w:rsidR="00C73044" w:rsidSect="003F5DB6">
      <w:pgSz w:w="11907" w:h="16839" w:code="9"/>
      <w:pgMar w:top="86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A32"/>
    <w:multiLevelType w:val="hybridMultilevel"/>
    <w:tmpl w:val="2D2AECE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7540A"/>
    <w:multiLevelType w:val="hybridMultilevel"/>
    <w:tmpl w:val="31D8872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B6F99"/>
    <w:multiLevelType w:val="hybridMultilevel"/>
    <w:tmpl w:val="31D8872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83DB8"/>
    <w:multiLevelType w:val="hybridMultilevel"/>
    <w:tmpl w:val="9790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92581"/>
    <w:multiLevelType w:val="hybridMultilevel"/>
    <w:tmpl w:val="38403EA6"/>
    <w:lvl w:ilvl="0" w:tplc="C70E0F5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7515026">
    <w:abstractNumId w:val="3"/>
  </w:num>
  <w:num w:numId="2" w16cid:durableId="194273684">
    <w:abstractNumId w:val="4"/>
  </w:num>
  <w:num w:numId="3" w16cid:durableId="1605652127">
    <w:abstractNumId w:val="2"/>
  </w:num>
  <w:num w:numId="4" w16cid:durableId="642732324">
    <w:abstractNumId w:val="1"/>
  </w:num>
  <w:num w:numId="5" w16cid:durableId="1531383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tbA0NjI2srAwNjRQ0lEKTi0uzszPAykwqwUAbjNPwSwAAAA="/>
  </w:docVars>
  <w:rsids>
    <w:rsidRoot w:val="002E336A"/>
    <w:rsid w:val="00037796"/>
    <w:rsid w:val="00061821"/>
    <w:rsid w:val="00074BDA"/>
    <w:rsid w:val="000827B6"/>
    <w:rsid w:val="000A5900"/>
    <w:rsid w:val="000D2DB3"/>
    <w:rsid w:val="000E272A"/>
    <w:rsid w:val="000F3EFE"/>
    <w:rsid w:val="001004A3"/>
    <w:rsid w:val="00100EAE"/>
    <w:rsid w:val="001058E8"/>
    <w:rsid w:val="00160523"/>
    <w:rsid w:val="00170BCE"/>
    <w:rsid w:val="00180990"/>
    <w:rsid w:val="0019020D"/>
    <w:rsid w:val="001D41FE"/>
    <w:rsid w:val="001D670F"/>
    <w:rsid w:val="001E2222"/>
    <w:rsid w:val="001F54D1"/>
    <w:rsid w:val="001F7E9B"/>
    <w:rsid w:val="00200D89"/>
    <w:rsid w:val="00273D77"/>
    <w:rsid w:val="002A080A"/>
    <w:rsid w:val="002A7082"/>
    <w:rsid w:val="002D09FF"/>
    <w:rsid w:val="002D7611"/>
    <w:rsid w:val="002D76BB"/>
    <w:rsid w:val="002E336A"/>
    <w:rsid w:val="002E552A"/>
    <w:rsid w:val="00304757"/>
    <w:rsid w:val="00316697"/>
    <w:rsid w:val="00324247"/>
    <w:rsid w:val="00335FBF"/>
    <w:rsid w:val="0034486B"/>
    <w:rsid w:val="00353AA8"/>
    <w:rsid w:val="00356C58"/>
    <w:rsid w:val="003620F5"/>
    <w:rsid w:val="00376EB0"/>
    <w:rsid w:val="003855F1"/>
    <w:rsid w:val="003B14BC"/>
    <w:rsid w:val="003B1F06"/>
    <w:rsid w:val="003B46AB"/>
    <w:rsid w:val="003C6BB4"/>
    <w:rsid w:val="003F5DB6"/>
    <w:rsid w:val="004008B8"/>
    <w:rsid w:val="004172FA"/>
    <w:rsid w:val="004416A8"/>
    <w:rsid w:val="00443498"/>
    <w:rsid w:val="0046314C"/>
    <w:rsid w:val="0046787F"/>
    <w:rsid w:val="004E2346"/>
    <w:rsid w:val="004E2DFF"/>
    <w:rsid w:val="004E72AA"/>
    <w:rsid w:val="004F3CCB"/>
    <w:rsid w:val="00501F18"/>
    <w:rsid w:val="0050571C"/>
    <w:rsid w:val="005133D7"/>
    <w:rsid w:val="0052529A"/>
    <w:rsid w:val="005922C7"/>
    <w:rsid w:val="005A3DA4"/>
    <w:rsid w:val="005B2350"/>
    <w:rsid w:val="005C1E45"/>
    <w:rsid w:val="005D64C2"/>
    <w:rsid w:val="005D72A7"/>
    <w:rsid w:val="005E3751"/>
    <w:rsid w:val="005E531E"/>
    <w:rsid w:val="005F011C"/>
    <w:rsid w:val="00600217"/>
    <w:rsid w:val="00626239"/>
    <w:rsid w:val="00644384"/>
    <w:rsid w:val="00644665"/>
    <w:rsid w:val="006754C7"/>
    <w:rsid w:val="00681B25"/>
    <w:rsid w:val="006B003A"/>
    <w:rsid w:val="006B1CDC"/>
    <w:rsid w:val="006C5884"/>
    <w:rsid w:val="006C7185"/>
    <w:rsid w:val="006C7354"/>
    <w:rsid w:val="006D0426"/>
    <w:rsid w:val="006D20F1"/>
    <w:rsid w:val="006E70D7"/>
    <w:rsid w:val="00702A0D"/>
    <w:rsid w:val="00707678"/>
    <w:rsid w:val="007111AA"/>
    <w:rsid w:val="007255C8"/>
    <w:rsid w:val="00725A0A"/>
    <w:rsid w:val="007326F6"/>
    <w:rsid w:val="00732FE8"/>
    <w:rsid w:val="00736E98"/>
    <w:rsid w:val="00745B8B"/>
    <w:rsid w:val="007553A1"/>
    <w:rsid w:val="007865F3"/>
    <w:rsid w:val="007A2CEB"/>
    <w:rsid w:val="007E0B41"/>
    <w:rsid w:val="007F77F4"/>
    <w:rsid w:val="0080171D"/>
    <w:rsid w:val="00802202"/>
    <w:rsid w:val="0083290E"/>
    <w:rsid w:val="00856324"/>
    <w:rsid w:val="008656EE"/>
    <w:rsid w:val="00874F8C"/>
    <w:rsid w:val="00891C30"/>
    <w:rsid w:val="008A2F21"/>
    <w:rsid w:val="008A56BE"/>
    <w:rsid w:val="008B0703"/>
    <w:rsid w:val="008D6D22"/>
    <w:rsid w:val="008E1442"/>
    <w:rsid w:val="008E18F1"/>
    <w:rsid w:val="008F4579"/>
    <w:rsid w:val="00901D42"/>
    <w:rsid w:val="00904D12"/>
    <w:rsid w:val="00914195"/>
    <w:rsid w:val="009150D3"/>
    <w:rsid w:val="00925BC9"/>
    <w:rsid w:val="00930ED1"/>
    <w:rsid w:val="00953B41"/>
    <w:rsid w:val="0095679B"/>
    <w:rsid w:val="00967742"/>
    <w:rsid w:val="009B53DD"/>
    <w:rsid w:val="009C0AEA"/>
    <w:rsid w:val="009C5A1D"/>
    <w:rsid w:val="009D079D"/>
    <w:rsid w:val="009F219B"/>
    <w:rsid w:val="00A057DD"/>
    <w:rsid w:val="00A20724"/>
    <w:rsid w:val="00A67886"/>
    <w:rsid w:val="00A7142F"/>
    <w:rsid w:val="00A968A3"/>
    <w:rsid w:val="00A96A1F"/>
    <w:rsid w:val="00A96F4D"/>
    <w:rsid w:val="00AA5129"/>
    <w:rsid w:val="00AA5E39"/>
    <w:rsid w:val="00AA6B40"/>
    <w:rsid w:val="00AD04F7"/>
    <w:rsid w:val="00AE264C"/>
    <w:rsid w:val="00B32D02"/>
    <w:rsid w:val="00B34088"/>
    <w:rsid w:val="00B42152"/>
    <w:rsid w:val="00B60E7E"/>
    <w:rsid w:val="00B624C6"/>
    <w:rsid w:val="00B81629"/>
    <w:rsid w:val="00B8416F"/>
    <w:rsid w:val="00B90E2D"/>
    <w:rsid w:val="00BA539E"/>
    <w:rsid w:val="00BB5C6B"/>
    <w:rsid w:val="00BE0F9C"/>
    <w:rsid w:val="00BF016C"/>
    <w:rsid w:val="00C1373B"/>
    <w:rsid w:val="00C27F11"/>
    <w:rsid w:val="00C32DBD"/>
    <w:rsid w:val="00C3743D"/>
    <w:rsid w:val="00C73044"/>
    <w:rsid w:val="00C769D1"/>
    <w:rsid w:val="00C93854"/>
    <w:rsid w:val="00C95F18"/>
    <w:rsid w:val="00CA31F4"/>
    <w:rsid w:val="00CA4BA0"/>
    <w:rsid w:val="00CB7A50"/>
    <w:rsid w:val="00CC7F9A"/>
    <w:rsid w:val="00CD46B7"/>
    <w:rsid w:val="00CE1825"/>
    <w:rsid w:val="00CE5503"/>
    <w:rsid w:val="00D01F56"/>
    <w:rsid w:val="00D11A04"/>
    <w:rsid w:val="00D1548D"/>
    <w:rsid w:val="00D173FC"/>
    <w:rsid w:val="00D45406"/>
    <w:rsid w:val="00D62341"/>
    <w:rsid w:val="00D64FF9"/>
    <w:rsid w:val="00D7110B"/>
    <w:rsid w:val="00D74A3F"/>
    <w:rsid w:val="00D75201"/>
    <w:rsid w:val="00D94D54"/>
    <w:rsid w:val="00D95142"/>
    <w:rsid w:val="00DC4D9F"/>
    <w:rsid w:val="00DD5DE5"/>
    <w:rsid w:val="00DE1BA6"/>
    <w:rsid w:val="00DE3C2F"/>
    <w:rsid w:val="00E07A57"/>
    <w:rsid w:val="00E10D6C"/>
    <w:rsid w:val="00E225DA"/>
    <w:rsid w:val="00E44968"/>
    <w:rsid w:val="00E51765"/>
    <w:rsid w:val="00E664CE"/>
    <w:rsid w:val="00E70A47"/>
    <w:rsid w:val="00E77F73"/>
    <w:rsid w:val="00E824B7"/>
    <w:rsid w:val="00EB4748"/>
    <w:rsid w:val="00EC54CC"/>
    <w:rsid w:val="00EF56DF"/>
    <w:rsid w:val="00F00986"/>
    <w:rsid w:val="00F11EDB"/>
    <w:rsid w:val="00F162EA"/>
    <w:rsid w:val="00F266A7"/>
    <w:rsid w:val="00F359B3"/>
    <w:rsid w:val="00F37F6F"/>
    <w:rsid w:val="00F55D6F"/>
    <w:rsid w:val="00F84EF0"/>
    <w:rsid w:val="00F862F4"/>
    <w:rsid w:val="00FF37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D9908"/>
  <w15:docId w15:val="{9AF15CFC-8909-42E6-8F9F-2D88F1F95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336A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2E336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E336A"/>
    <w:pPr>
      <w:ind w:left="720"/>
      <w:contextualSpacing/>
    </w:pPr>
  </w:style>
  <w:style w:type="table" w:styleId="TableGrid">
    <w:name w:val="Table Grid"/>
    <w:basedOn w:val="TableNormal"/>
    <w:uiPriority w:val="59"/>
    <w:rsid w:val="002E3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5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04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4757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809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301DF-4565-4B7D-894C-6265E6B83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</dc:creator>
  <cp:lastModifiedBy>Pradeep John</cp:lastModifiedBy>
  <cp:revision>35</cp:revision>
  <cp:lastPrinted>2016-09-22T05:18:00Z</cp:lastPrinted>
  <dcterms:created xsi:type="dcterms:W3CDTF">2022-10-13T12:11:00Z</dcterms:created>
  <dcterms:modified xsi:type="dcterms:W3CDTF">2024-02-22T09:47:00Z</dcterms:modified>
</cp:coreProperties>
</file>